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4A43D7" w:rsidRDefault="003E0F59" w:rsidP="004A43D7">
      <w:pPr>
        <w:spacing w:line="276" w:lineRule="auto"/>
        <w:ind w:left="16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CMPS 350 Project Phase 2 – Report</w:t>
      </w:r>
    </w:p>
    <w:p w14:paraId="58C9F370" w14:textId="77777777" w:rsidR="003E0F59" w:rsidRPr="004A43D7" w:rsidRDefault="003E0F59" w:rsidP="004A43D7">
      <w:pPr>
        <w:spacing w:line="276" w:lineRule="auto"/>
        <w:ind w:left="16"/>
        <w:jc w:val="center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auto"/>
          <w:sz w:val="24"/>
          <w:szCs w:val="24"/>
        </w:rPr>
        <w:t>Education Platform</w:t>
      </w:r>
    </w:p>
    <w:p w14:paraId="786040C5" w14:textId="55AE12DC" w:rsidR="003E0F59" w:rsidRPr="004A43D7" w:rsidRDefault="003E0F59" w:rsidP="004A43D7">
      <w:pPr>
        <w:spacing w:after="114" w:line="276" w:lineRule="auto"/>
        <w:ind w:left="20" w:right="249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  <w:vertAlign w:val="superscript"/>
        </w:rPr>
      </w:pPr>
      <w:r w:rsidRPr="004A43D7">
        <w:rPr>
          <w:rFonts w:asciiTheme="majorBidi" w:hAnsiTheme="majorBidi" w:cstheme="majorBidi"/>
          <w:b/>
          <w:bCs/>
          <w:color w:val="auto"/>
          <w:sz w:val="24"/>
          <w:szCs w:val="24"/>
        </w:rPr>
        <w:t>(10% of the course grade)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:rsidRPr="004A43D7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oup Members</w:t>
            </w:r>
          </w:p>
        </w:tc>
        <w:tc>
          <w:tcPr>
            <w:tcW w:w="7107" w:type="dxa"/>
          </w:tcPr>
          <w:p w14:paraId="61C973F1" w14:textId="7A1562E5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Fatima Ahmed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08039)</w:t>
            </w:r>
          </w:p>
          <w:p w14:paraId="0871C3DD" w14:textId="3CE3CADC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dien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Jamal Abu El-Rub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149)</w:t>
            </w:r>
          </w:p>
          <w:p w14:paraId="0F73AA90" w14:textId="7B28B3E2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Arwa </w:t>
            </w: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Elaradi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637)</w:t>
            </w:r>
          </w:p>
          <w:p w14:paraId="63630F68" w14:textId="77777777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ja Abdelmalik (201808179)</w:t>
            </w:r>
          </w:p>
          <w:p w14:paraId="6A52F25A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Emails:</w:t>
            </w:r>
          </w:p>
          <w:p w14:paraId="0B286447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1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fa2008039@student.qu.edu.qa</w:t>
              </w:r>
            </w:hyperlink>
          </w:p>
          <w:p w14:paraId="279BBBC1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2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2203149@student.qu.edu.qa</w:t>
              </w:r>
            </w:hyperlink>
          </w:p>
          <w:p w14:paraId="1C7EAB4A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3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ae2203637@student.qu.edu.qa</w:t>
              </w:r>
            </w:hyperlink>
          </w:p>
          <w:p w14:paraId="3B185B47" w14:textId="427DF6FF" w:rsidR="003E0F59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hyperlink r:id="rId14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1808179@student.qu.edu.qa</w:t>
              </w:r>
            </w:hyperlink>
          </w:p>
        </w:tc>
      </w:tr>
      <w:tr w:rsidR="003E0F59" w:rsidRPr="004A43D7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Give a public link to you code </w:t>
            </w:r>
            <w:r w:rsidRPr="004A43D7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(It is not acceptable to send codes by email)</w:t>
            </w:r>
          </w:p>
        </w:tc>
      </w:tr>
    </w:tbl>
    <w:p w14:paraId="6265396E" w14:textId="77777777" w:rsidR="003E0F59" w:rsidRPr="004A43D7" w:rsidRDefault="003E0F59" w:rsidP="004A43D7">
      <w:pPr>
        <w:spacing w:after="114" w:line="276" w:lineRule="auto"/>
        <w:ind w:left="20" w:right="249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14:paraId="60591942" w14:textId="77777777" w:rsidR="003E0F59" w:rsidRPr="004A43D7" w:rsidRDefault="003E0F59" w:rsidP="004A43D7">
      <w:pPr>
        <w:spacing w:after="114" w:line="276" w:lineRule="auto"/>
        <w:ind w:left="20" w:right="249"/>
        <w:rPr>
          <w:rFonts w:asciiTheme="majorBidi" w:hAnsiTheme="majorBidi" w:cstheme="majorBidi"/>
          <w:b/>
          <w:bCs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Grades :</w:t>
      </w:r>
    </w:p>
    <w:p w14:paraId="552AF32F" w14:textId="77777777" w:rsidR="003E0F59" w:rsidRPr="004A43D7" w:rsidRDefault="003E0F59" w:rsidP="004A43D7">
      <w:pPr>
        <w:spacing w:before="120" w:after="122" w:line="276" w:lineRule="auto"/>
        <w:ind w:left="17"/>
        <w:rPr>
          <w:rFonts w:asciiTheme="majorBidi" w:hAnsiTheme="majorBidi" w:cstheme="majorBidi"/>
          <w:b/>
          <w:sz w:val="24"/>
          <w:szCs w:val="24"/>
        </w:rPr>
      </w:pPr>
      <w:r w:rsidRPr="004A43D7">
        <w:rPr>
          <w:rFonts w:asciiTheme="majorBidi" w:hAnsiTheme="majorBidi" w:cstheme="majorBidi"/>
          <w:b/>
          <w:sz w:val="24"/>
          <w:szCs w:val="24"/>
        </w:rPr>
        <w:t xml:space="preserve">The student fills only the “Implementation Percentage”: Please specify either: </w:t>
      </w:r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Working (completed x%)</w:t>
      </w:r>
      <w:r w:rsidRPr="004A43D7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, </w:t>
      </w:r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Not Working (completed x%)</w:t>
      </w:r>
      <w:r w:rsidRPr="004A43D7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or </w:t>
      </w:r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Not done</w:t>
      </w:r>
      <w:r w:rsidRPr="004A43D7">
        <w:rPr>
          <w:rFonts w:asciiTheme="majorBidi" w:hAnsiTheme="majorBidi" w:cstheme="majorBidi"/>
          <w:b/>
          <w:sz w:val="24"/>
          <w:szCs w:val="24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4A43D7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4A43D7" w:rsidRDefault="005278B8" w:rsidP="004A43D7">
            <w:pPr>
              <w:spacing w:line="276" w:lineRule="auto"/>
              <w:ind w:right="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Criteria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4A43D7" w:rsidRDefault="005278B8" w:rsidP="004A43D7">
            <w:pPr>
              <w:spacing w:line="276" w:lineRule="auto"/>
              <w:ind w:right="1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%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4A43D7" w:rsidRDefault="005278B8" w:rsidP="004A43D7">
            <w:pPr>
              <w:spacing w:line="276" w:lineRule="auto"/>
              <w:ind w:left="173" w:righ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Functionality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4A43D7" w:rsidRDefault="005278B8" w:rsidP="004A43D7">
            <w:pPr>
              <w:spacing w:line="276" w:lineRule="auto"/>
              <w:ind w:left="127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Quality of the implementation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4A43D7" w:rsidRDefault="005278B8" w:rsidP="004A43D7">
            <w:pPr>
              <w:spacing w:line="276" w:lineRule="auto"/>
              <w:ind w:left="74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Grade </w:t>
            </w:r>
          </w:p>
        </w:tc>
      </w:tr>
      <w:tr w:rsidR="005278B8" w:rsidRPr="004A43D7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Init DB: populate the database with the data from the </w:t>
            </w:r>
            <w:proofErr w:type="spellStart"/>
            <w:r w:rsidRPr="004A43D7">
              <w:rPr>
                <w:rFonts w:asciiTheme="majorBidi" w:hAnsiTheme="majorBidi" w:cstheme="majorBidi"/>
                <w:sz w:val="24"/>
                <w:szCs w:val="24"/>
              </w:rPr>
              <w:t>json</w:t>
            </w:r>
            <w:proofErr w:type="spellEnd"/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Server actions, 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4A43D7" w:rsidRDefault="005278B8" w:rsidP="004A43D7">
            <w:pPr>
              <w:spacing w:line="276" w:lineRule="auto"/>
              <w:ind w:left="129" w:right="63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Statistics use-case with </w:t>
            </w:r>
            <w:proofErr w:type="spellStart"/>
            <w:r w:rsidRPr="004A43D7">
              <w:rPr>
                <w:rFonts w:asciiTheme="majorBidi" w:hAnsiTheme="majorBidi" w:cstheme="majorBidi"/>
                <w:sz w:val="24"/>
                <w:szCs w:val="24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4A43D7" w:rsidRDefault="005278B8" w:rsidP="004A43D7">
            <w:pPr>
              <w:spacing w:line="276" w:lineRule="auto"/>
              <w:ind w:right="16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4A43D7" w:rsidRDefault="005278B8" w:rsidP="004A43D7">
            <w:pPr>
              <w:spacing w:after="0" w:line="276" w:lineRule="auto"/>
              <w:ind w:left="5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278B8" w:rsidRPr="004A43D7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4A43D7" w:rsidRDefault="005278B8" w:rsidP="004A43D7">
            <w:pPr>
              <w:spacing w:after="0" w:line="276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ocumentation</w:t>
            </w:r>
          </w:p>
          <w:p w14:paraId="67C13F7B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r w:rsidRPr="004A43D7">
              <w:rPr>
                <w:rFonts w:asciiTheme="majorBidi" w:eastAsiaTheme="minorEastAsia" w:hAnsiTheme="majorBidi" w:cstheme="majorBidi"/>
                <w:sz w:val="24"/>
                <w:szCs w:val="24"/>
              </w:rPr>
              <w:t>Data Model diagram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BAD4C56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UI Design with screenshots and description.</w:t>
            </w:r>
          </w:p>
          <w:p w14:paraId="42568CB5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Database queries.</w:t>
            </w:r>
          </w:p>
          <w:p w14:paraId="0D60D333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Conducted tests and evidence.</w:t>
            </w:r>
          </w:p>
          <w:p w14:paraId="5692FE07" w14:textId="77777777" w:rsidR="005278B8" w:rsidRPr="004A43D7" w:rsidRDefault="005278B8" w:rsidP="004A43D7">
            <w:pPr>
              <w:spacing w:line="276" w:lineRule="auto"/>
              <w:ind w:left="-6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ribution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4A43D7" w:rsidRDefault="005278B8" w:rsidP="004A43D7">
            <w:pPr>
              <w:spacing w:line="276" w:lineRule="auto"/>
              <w:ind w:right="4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4A43D7" w:rsidRDefault="005278B8" w:rsidP="004A43D7">
            <w:pPr>
              <w:spacing w:after="0" w:line="276" w:lineRule="auto"/>
              <w:ind w:left="131" w:right="9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278B8" w:rsidRPr="004A43D7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4A43D7" w:rsidRDefault="005278B8" w:rsidP="004A43D7">
            <w:pPr>
              <w:spacing w:line="276" w:lineRule="auto"/>
              <w:ind w:left="9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Total 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4A43D7" w:rsidRDefault="005278B8" w:rsidP="004A43D7">
            <w:pPr>
              <w:spacing w:line="276" w:lineRule="auto"/>
              <w:ind w:left="13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278B8" w:rsidRPr="004A43D7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4A43D7" w:rsidRDefault="005278B8" w:rsidP="004A43D7">
            <w:pPr>
              <w:spacing w:line="276" w:lineRule="auto"/>
              <w:ind w:left="107" w:right="76" w:hanging="11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4A43D7" w:rsidRDefault="005278B8" w:rsidP="004A43D7">
            <w:pPr>
              <w:spacing w:line="276" w:lineRule="auto"/>
              <w:ind w:left="149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4A43D7" w:rsidRDefault="005278B8" w:rsidP="004A43D7">
            <w:pPr>
              <w:spacing w:after="0" w:line="276" w:lineRule="auto"/>
              <w:ind w:left="6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01B9EA2A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ind w:left="0" w:firstLine="0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5459030E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Important remark:</w:t>
      </w: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 xml:space="preserve">* Criteria for grading the functionality: </w:t>
      </w:r>
    </w:p>
    <w:p w14:paraId="580BD618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working: you get 70% of the assigned grade. </w:t>
      </w:r>
    </w:p>
    <w:p w14:paraId="59214DEE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not working: you lose 40% of assigned grade. </w:t>
      </w:r>
    </w:p>
    <w:p w14:paraId="6DB77CEC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not implemented: you get 0. </w:t>
      </w:r>
    </w:p>
    <w:p w14:paraId="3340654B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remaining grade in all cases from above </w:t>
      </w: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is assigned to the quality of the implementation</w:t>
      </w:r>
      <w:r w:rsidRPr="004A43D7">
        <w:rPr>
          <w:rFonts w:asciiTheme="majorBidi" w:hAnsiTheme="majorBidi" w:cstheme="majorBidi"/>
          <w:sz w:val="24"/>
          <w:szCs w:val="24"/>
        </w:rPr>
        <w:t xml:space="preserve">, </w:t>
      </w:r>
    </w:p>
    <w:p w14:paraId="487AB5F4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BCDCA9B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Code quality criteria, include: </w:t>
      </w:r>
    </w:p>
    <w:p w14:paraId="00E282F7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Use of meaningful identifiers for variables and functions (e.g. using JavaScript naming conventions) </w:t>
      </w:r>
    </w:p>
    <w:p w14:paraId="0CC6EB5E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Pages are responsive </w:t>
      </w:r>
    </w:p>
    <w:p w14:paraId="46401A04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Clean code: simple and concise code, no redundancy </w:t>
      </w:r>
    </w:p>
    <w:p w14:paraId="2432D885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Clean implementation without unnecessary files/code </w:t>
      </w:r>
    </w:p>
    <w:p w14:paraId="4DA92601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Use of comments where necessary </w:t>
      </w:r>
    </w:p>
    <w:p w14:paraId="6D23DD5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Proper code formatting and indentation. </w:t>
      </w:r>
    </w:p>
    <w:p w14:paraId="13EF1871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689659D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You lose marks </w:t>
      </w:r>
      <w:r w:rsidRPr="004A43D7">
        <w:rPr>
          <w:rFonts w:asciiTheme="majorBidi" w:hAnsiTheme="majorBidi" w:cstheme="majorBidi"/>
          <w:color w:val="C00000"/>
          <w:sz w:val="24"/>
          <w:szCs w:val="24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B42EA66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Important Remark</w:t>
      </w:r>
      <w:r w:rsidRPr="004A43D7">
        <w:rPr>
          <w:rFonts w:asciiTheme="majorBidi" w:hAnsiTheme="majorBidi" w:cstheme="majorBidi"/>
          <w:color w:val="C00000"/>
          <w:sz w:val="24"/>
          <w:szCs w:val="24"/>
        </w:rPr>
        <w:t xml:space="preserve">: </w:t>
      </w:r>
    </w:p>
    <w:p w14:paraId="71270007" w14:textId="77777777" w:rsidR="003E0F59" w:rsidRPr="004A43D7" w:rsidRDefault="003E0F59" w:rsidP="004A43D7">
      <w:pPr>
        <w:spacing w:after="120" w:line="276" w:lineRule="auto"/>
        <w:ind w:left="1890" w:hanging="189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100-85]:</w:t>
      </w:r>
      <w:r w:rsidRPr="004A43D7">
        <w:rPr>
          <w:rFonts w:asciiTheme="majorBidi" w:hAnsiTheme="majorBidi" w:cstheme="majorBidi"/>
          <w:sz w:val="24"/>
          <w:szCs w:val="24"/>
        </w:rPr>
        <w:t xml:space="preserve"> Will be given only to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fully functional application</w:t>
      </w:r>
      <w:r w:rsidRPr="004A43D7">
        <w:rPr>
          <w:rFonts w:asciiTheme="majorBidi" w:hAnsiTheme="majorBidi" w:cstheme="majorBidi"/>
          <w:sz w:val="24"/>
          <w:szCs w:val="24"/>
        </w:rPr>
        <w:t xml:space="preserve"> with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all the quality criteria cited above met</w:t>
      </w:r>
      <w:r w:rsidRPr="004A43D7">
        <w:rPr>
          <w:rFonts w:asciiTheme="majorBidi" w:hAnsiTheme="majorBidi" w:cstheme="majorBidi"/>
          <w:sz w:val="24"/>
          <w:szCs w:val="24"/>
        </w:rPr>
        <w:t xml:space="preserve"> and the project has excellent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design for the various functionalities</w:t>
      </w:r>
      <w:r w:rsidRPr="004A43D7">
        <w:rPr>
          <w:rFonts w:asciiTheme="majorBidi" w:hAnsiTheme="majorBidi" w:cstheme="majorBidi"/>
          <w:sz w:val="24"/>
          <w:szCs w:val="24"/>
        </w:rPr>
        <w:t xml:space="preserve">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 xml:space="preserve">. </w:t>
      </w:r>
    </w:p>
    <w:p w14:paraId="0038F67F" w14:textId="77777777" w:rsidR="003E0F59" w:rsidRPr="004A43D7" w:rsidRDefault="003E0F59" w:rsidP="004A43D7">
      <w:pPr>
        <w:spacing w:after="120" w:line="276" w:lineRule="auto"/>
        <w:ind w:left="1800" w:hanging="180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85-80]:</w:t>
      </w:r>
      <w:r w:rsidRPr="004A43D7">
        <w:rPr>
          <w:rFonts w:asciiTheme="majorBidi" w:hAnsiTheme="majorBidi" w:cstheme="majorBidi"/>
          <w:sz w:val="24"/>
          <w:szCs w:val="24"/>
        </w:rPr>
        <w:t xml:space="preserve"> Will be given only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to functional application</w:t>
      </w:r>
      <w:r w:rsidRPr="004A43D7">
        <w:rPr>
          <w:rFonts w:asciiTheme="majorBidi" w:hAnsiTheme="majorBidi" w:cstheme="majorBidi"/>
          <w:sz w:val="24"/>
          <w:szCs w:val="24"/>
        </w:rPr>
        <w:t xml:space="preserve">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with most of all the quality criteria cited above met</w:t>
      </w:r>
      <w:r w:rsidRPr="004A43D7">
        <w:rPr>
          <w:rFonts w:asciiTheme="majorBidi" w:hAnsiTheme="majorBidi" w:cstheme="majorBidi"/>
          <w:sz w:val="24"/>
          <w:szCs w:val="24"/>
        </w:rPr>
        <w:t xml:space="preserve"> and the project has good design for the various functionalities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>.</w:t>
      </w:r>
    </w:p>
    <w:p w14:paraId="2455139F" w14:textId="77777777" w:rsidR="003E0F59" w:rsidRPr="004A43D7" w:rsidRDefault="003E0F59" w:rsidP="004A43D7">
      <w:pPr>
        <w:spacing w:after="120" w:line="276" w:lineRule="auto"/>
        <w:ind w:left="1800" w:hanging="180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80-75]:</w:t>
      </w:r>
      <w:r w:rsidRPr="004A43D7">
        <w:rPr>
          <w:rFonts w:asciiTheme="majorBidi" w:hAnsiTheme="majorBidi" w:cstheme="majorBidi"/>
          <w:sz w:val="24"/>
          <w:szCs w:val="24"/>
        </w:rPr>
        <w:t xml:space="preserve"> 80% of the application functionalities are functional. The project respects partially the quality criteria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 xml:space="preserve"> but misses some information.</w:t>
      </w:r>
    </w:p>
    <w:p w14:paraId="6EDE780D" w14:textId="77777777" w:rsidR="003E0F59" w:rsidRPr="004A43D7" w:rsidRDefault="003E0F59" w:rsidP="004A43D7">
      <w:pPr>
        <w:spacing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The grades are not negotiable. We expect that only a small portion (around 15%) of the class will be able to meet the criteria for the grades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[100-85]. You should work hard to and demonstrate the merits of your application to earn those grades.+</w:t>
      </w:r>
    </w:p>
    <w:p w14:paraId="67B08946" w14:textId="77777777" w:rsidR="003E0F59" w:rsidRPr="004A43D7" w:rsidRDefault="003E0F59" w:rsidP="004A43D7">
      <w:pPr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7AAFE8E5" w14:textId="77777777" w:rsidR="003E0F59" w:rsidRPr="00AC1D54" w:rsidRDefault="003E0F59" w:rsidP="00AC1D54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Description of your proposed platform</w:t>
      </w:r>
    </w:p>
    <w:p w14:paraId="155E8C9D" w14:textId="77777777" w:rsidR="0035104A" w:rsidRPr="00AC1D54" w:rsidRDefault="0035104A" w:rsidP="00AC1D54">
      <w:pPr>
        <w:spacing w:before="100" w:beforeAutospacing="1" w:after="100" w:afterAutospacing="1" w:line="276" w:lineRule="auto"/>
        <w:ind w:left="0" w:right="0" w:firstLine="0"/>
        <w:jc w:val="left"/>
        <w:rPr>
          <w:rFonts w:asciiTheme="majorBidi" w:eastAsia="Times New Roman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is platform is a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tudent Management System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developed with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Next.js, React, and Prisma</w:t>
      </w:r>
      <w:r w:rsidRPr="00AC1D54">
        <w:rPr>
          <w:rFonts w:asciiTheme="majorBidi" w:hAnsiTheme="majorBidi" w:cstheme="majorBidi"/>
          <w:sz w:val="24"/>
          <w:szCs w:val="24"/>
        </w:rPr>
        <w:t>. The system allows the management of:</w:t>
      </w:r>
    </w:p>
    <w:p w14:paraId="67451709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Users (Admins, Instructors, Students)</w:t>
      </w:r>
    </w:p>
    <w:p w14:paraId="6091905B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Courses and Classes</w:t>
      </w:r>
    </w:p>
    <w:p w14:paraId="4B5BD5F7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Student Enrollments</w:t>
      </w:r>
    </w:p>
    <w:p w14:paraId="1D2C3595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Academic Statistics</w:t>
      </w:r>
    </w:p>
    <w:p w14:paraId="4410483B" w14:textId="77777777" w:rsidR="0035104A" w:rsidRPr="00AC1D54" w:rsidRDefault="0035104A" w:rsidP="00AC1D54">
      <w:pPr>
        <w:pStyle w:val="Heading3"/>
        <w:spacing w:line="276" w:lineRule="auto"/>
        <w:rPr>
          <w:rFonts w:asciiTheme="majorBidi" w:hAnsiTheme="majorBidi"/>
          <w:color w:val="000000"/>
        </w:rPr>
      </w:pPr>
      <w:r w:rsidRPr="00AC1D54">
        <w:rPr>
          <w:rStyle w:val="Strong"/>
          <w:rFonts w:asciiTheme="majorBidi" w:hAnsiTheme="majorBidi"/>
          <w:b w:val="0"/>
          <w:bCs w:val="0"/>
          <w:color w:val="000000"/>
        </w:rPr>
        <w:t>Core Features</w:t>
      </w:r>
      <w:r w:rsidRPr="00AC1D54">
        <w:rPr>
          <w:rFonts w:asciiTheme="majorBidi" w:hAnsiTheme="majorBidi"/>
          <w:color w:val="000000"/>
        </w:rPr>
        <w:t>:</w:t>
      </w:r>
    </w:p>
    <w:p w14:paraId="3FAFD4A1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Admins can add/edit/delete users, courses, and classes.</w:t>
      </w:r>
    </w:p>
    <w:p w14:paraId="577CEC1E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Instructors are assigned to specific classes and can view enrolled students.</w:t>
      </w:r>
    </w:p>
    <w:p w14:paraId="6E7B2D9C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Students can view enrolled courses.</w:t>
      </w:r>
    </w:p>
    <w:p w14:paraId="0691BD66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al-time statistics on top courses, failure rates, and enrollment distribution.</w:t>
      </w:r>
    </w:p>
    <w:p w14:paraId="201BB1F9" w14:textId="6C603F0D" w:rsidR="0035104A" w:rsidRPr="00AC1D54" w:rsidRDefault="0035104A" w:rsidP="00AC1D54">
      <w:pPr>
        <w:spacing w:before="100" w:beforeAutospacing="1" w:after="100" w:afterAutospacing="1"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 xml:space="preserve">The data is stored in </w:t>
      </w:r>
      <w:r w:rsidR="004A43D7" w:rsidRPr="00AC1D54">
        <w:rPr>
          <w:rFonts w:asciiTheme="majorBidi" w:hAnsiTheme="majorBidi" w:cstheme="majorBidi"/>
          <w:sz w:val="24"/>
          <w:szCs w:val="24"/>
        </w:rPr>
        <w:t>an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QLite database</w:t>
      </w:r>
      <w:r w:rsidRPr="00AC1D54">
        <w:rPr>
          <w:rFonts w:asciiTheme="majorBidi" w:hAnsiTheme="majorBidi" w:cstheme="majorBidi"/>
          <w:sz w:val="24"/>
          <w:szCs w:val="24"/>
        </w:rPr>
        <w:t>, accessed and modified using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Prisma ORM</w:t>
      </w:r>
      <w:r w:rsidRPr="00AC1D54">
        <w:rPr>
          <w:rFonts w:asciiTheme="majorBidi" w:hAnsiTheme="majorBidi" w:cstheme="majorBidi"/>
          <w:sz w:val="24"/>
          <w:szCs w:val="24"/>
        </w:rPr>
        <w:t>. The app use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erver actions and REST API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to interact with the backend efficiently.</w:t>
      </w:r>
    </w:p>
    <w:p w14:paraId="5FE22506" w14:textId="77777777" w:rsidR="0035104A" w:rsidRPr="00AC1D54" w:rsidRDefault="0035104A" w:rsidP="00AC1D54">
      <w:pPr>
        <w:pStyle w:val="Heading1"/>
        <w:numPr>
          <w:ilvl w:val="0"/>
          <w:numId w:val="0"/>
        </w:numPr>
        <w:spacing w:before="240" w:after="120" w:line="276" w:lineRule="auto"/>
        <w:ind w:left="371" w:hanging="10"/>
        <w:rPr>
          <w:rFonts w:asciiTheme="majorBidi" w:hAnsiTheme="majorBidi" w:cstheme="majorBidi"/>
          <w:sz w:val="24"/>
          <w:szCs w:val="24"/>
        </w:rPr>
      </w:pPr>
    </w:p>
    <w:p w14:paraId="135BCD47" w14:textId="435646AD" w:rsidR="003E0F59" w:rsidRPr="00AC1D54" w:rsidRDefault="00AC6AAF" w:rsidP="00AC1D54">
      <w:pPr>
        <w:pStyle w:val="Heading1"/>
        <w:numPr>
          <w:ilvl w:val="0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Data Model</w:t>
      </w:r>
    </w:p>
    <w:p w14:paraId="4F03789A" w14:textId="77777777" w:rsidR="00AC44CB" w:rsidRPr="00AC1D54" w:rsidRDefault="00AC44CB" w:rsidP="00AC1D54">
      <w:pPr>
        <w:pStyle w:val="Heading1"/>
        <w:numPr>
          <w:ilvl w:val="1"/>
          <w:numId w:val="32"/>
        </w:numPr>
        <w:spacing w:before="240" w:after="120" w:line="276" w:lineRule="auto"/>
        <w:ind w:left="1454" w:hanging="360"/>
        <w:rPr>
          <w:rFonts w:asciiTheme="majorBidi" w:hAnsiTheme="majorBidi" w:cstheme="majorBidi"/>
          <w:i/>
          <w:iCs/>
          <w:sz w:val="24"/>
          <w:szCs w:val="24"/>
        </w:rPr>
      </w:pPr>
      <w:r w:rsidRPr="00AC1D54">
        <w:rPr>
          <w:rFonts w:asciiTheme="majorBidi" w:hAnsiTheme="majorBidi" w:cstheme="majorBidi"/>
          <w:i/>
          <w:iCs/>
          <w:sz w:val="24"/>
          <w:szCs w:val="24"/>
        </w:rPr>
        <w:t>Use case diagram</w:t>
      </w:r>
    </w:p>
    <w:p w14:paraId="77CAC560" w14:textId="7B83A1D5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3E45541" wp14:editId="5297D2F1">
            <wp:extent cx="5562600" cy="2400300"/>
            <wp:effectExtent l="0" t="0" r="0" b="0"/>
            <wp:docPr id="20322162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216240" name="Picture 203221624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2B50" w14:textId="77777777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24AEA18" w14:textId="701EDADF" w:rsidR="00AC44CB" w:rsidRPr="00AC1D54" w:rsidRDefault="00AC44CB" w:rsidP="00AC1D54">
      <w:pPr>
        <w:pStyle w:val="Heading1"/>
        <w:numPr>
          <w:ilvl w:val="1"/>
          <w:numId w:val="32"/>
        </w:numPr>
        <w:spacing w:before="240" w:after="120" w:line="276" w:lineRule="auto"/>
        <w:ind w:left="1454" w:hanging="360"/>
        <w:rPr>
          <w:rFonts w:asciiTheme="majorBidi" w:hAnsiTheme="majorBidi" w:cstheme="majorBidi"/>
          <w:i/>
          <w:iCs/>
          <w:sz w:val="24"/>
          <w:szCs w:val="24"/>
        </w:rPr>
      </w:pPr>
      <w:r w:rsidRPr="00AC1D54">
        <w:rPr>
          <w:rFonts w:asciiTheme="majorBidi" w:hAnsiTheme="majorBidi" w:cstheme="majorBidi"/>
          <w:i/>
          <w:iCs/>
          <w:sz w:val="24"/>
          <w:szCs w:val="24"/>
        </w:rPr>
        <w:lastRenderedPageBreak/>
        <w:t>Entities class diagram</w:t>
      </w:r>
    </w:p>
    <w:p w14:paraId="3751B70D" w14:textId="54E84025" w:rsidR="004A43D7" w:rsidRPr="00AC1D54" w:rsidRDefault="004A43D7" w:rsidP="00AC1D54">
      <w:pPr>
        <w:spacing w:before="100" w:beforeAutospacing="1" w:after="100" w:afterAutospacing="1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CF19DC9" wp14:editId="1561B0EB">
            <wp:extent cx="6129655" cy="2233295"/>
            <wp:effectExtent l="0" t="0" r="4445" b="1905"/>
            <wp:docPr id="2039650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50794" name="Picture 203965079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47D" w14:textId="77777777" w:rsidR="004A43D7" w:rsidRPr="00AC1D54" w:rsidRDefault="004A43D7" w:rsidP="00AC1D54">
      <w:pPr>
        <w:pStyle w:val="Heading4"/>
        <w:spacing w:line="276" w:lineRule="auto"/>
        <w:rPr>
          <w:rFonts w:asciiTheme="majorBidi" w:hAnsiTheme="majorBidi"/>
          <w:color w:val="000000"/>
          <w:sz w:val="24"/>
          <w:szCs w:val="24"/>
        </w:rPr>
      </w:pPr>
      <w:r w:rsidRPr="00AC1D54">
        <w:rPr>
          <w:rStyle w:val="Strong"/>
          <w:rFonts w:asciiTheme="majorBidi" w:hAnsiTheme="majorBidi"/>
          <w:color w:val="000000"/>
          <w:sz w:val="24"/>
          <w:szCs w:val="24"/>
        </w:rPr>
        <w:t>Entities and Relationships:</w:t>
      </w:r>
    </w:p>
    <w:p w14:paraId="0242B13C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User</w:t>
      </w:r>
    </w:p>
    <w:p w14:paraId="53960BC2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both students and instructors.</w:t>
      </w:r>
    </w:p>
    <w:p w14:paraId="3E4DFDD3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Enrollment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as student) and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as instructor).</w:t>
      </w:r>
    </w:p>
    <w:p w14:paraId="578EBFC3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Course</w:t>
      </w:r>
    </w:p>
    <w:p w14:paraId="1A5F7AB4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a course offered at the institution.</w:t>
      </w:r>
    </w:p>
    <w:p w14:paraId="5BF2FD37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715D7595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Class</w:t>
      </w:r>
    </w:p>
    <w:p w14:paraId="2974C17A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a specific section of a course taught by an instructor.</w:t>
      </w:r>
    </w:p>
    <w:p w14:paraId="7F2F31D2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ourse</w:t>
      </w:r>
      <w:r w:rsidRPr="00AC1D54">
        <w:rPr>
          <w:rFonts w:asciiTheme="majorBidi" w:hAnsiTheme="majorBidi" w:cstheme="majorBidi"/>
          <w:sz w:val="24"/>
          <w:szCs w:val="24"/>
        </w:rPr>
        <w:t>,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ser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instructor), and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Enrollment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532FC887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Enrollment</w:t>
      </w:r>
    </w:p>
    <w:p w14:paraId="6B2CBB4E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the link between a student and a class.</w:t>
      </w:r>
    </w:p>
    <w:p w14:paraId="2E1A9E7E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ser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student),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60F40BB7" w14:textId="630F5E4B" w:rsidR="004A43D7" w:rsidRPr="00AC1D54" w:rsidRDefault="004A43D7" w:rsidP="00AC1D54">
      <w:pPr>
        <w:pStyle w:val="Heading3"/>
        <w:spacing w:line="276" w:lineRule="auto"/>
        <w:rPr>
          <w:rFonts w:asciiTheme="majorBidi" w:eastAsia="Times New Roman" w:hAnsiTheme="majorBidi"/>
          <w:i/>
          <w:iCs/>
          <w:color w:val="000000"/>
        </w:rPr>
      </w:pPr>
      <w:r w:rsidRPr="00AC1D54">
        <w:rPr>
          <w:rStyle w:val="Strong"/>
          <w:rFonts w:asciiTheme="majorBidi" w:hAnsiTheme="majorBidi"/>
          <w:i/>
          <w:iCs/>
          <w:color w:val="000000"/>
        </w:rPr>
        <w:t>Prisma Schema</w:t>
      </w:r>
    </w:p>
    <w:p w14:paraId="0A4CE56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8000"/>
          <w:sz w:val="24"/>
          <w:szCs w:val="24"/>
          <w:lang w:val="en-QA"/>
        </w:rPr>
        <w:t>// This is your Prisma schema file,</w:t>
      </w:r>
    </w:p>
    <w:p w14:paraId="430A268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8000"/>
          <w:sz w:val="24"/>
          <w:szCs w:val="24"/>
          <w:lang w:val="en-QA"/>
        </w:rPr>
        <w:t>// learn more about it in the docs: https://pris.ly/d/prisma-schema</w:t>
      </w:r>
    </w:p>
    <w:p w14:paraId="77747E5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4B1F375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generat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li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079A710E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ovid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prisma-client-js"</w:t>
      </w:r>
    </w:p>
    <w:p w14:paraId="4AEFC9E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utpu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./client"</w:t>
      </w:r>
    </w:p>
    <w:p w14:paraId="6C21760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5AB93BC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0F37810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datasourc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db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5F5E092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ovid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sqlite"</w:t>
      </w:r>
    </w:p>
    <w:p w14:paraId="35917FD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r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nv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DATABASE_URL"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29E3670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lastRenderedPageBreak/>
        <w:t>}</w:t>
      </w:r>
    </w:p>
    <w:p w14:paraId="13F4494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1DAC7C3E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7D2720A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defaul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autoincremen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))</w:t>
      </w:r>
    </w:p>
    <w:p w14:paraId="611B8C9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rst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78EE51D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last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C70AD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ser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unique</w:t>
      </w:r>
    </w:p>
    <w:p w14:paraId="13F78A2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sswor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A7B24C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serTyp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013DB0E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xpertise_area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36B7FE2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assigned_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4B9F255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336979B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InstructorClasses"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06F30E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74B3FC6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37E82B8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60DAC7F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</w:p>
    <w:p w14:paraId="4436141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AE7E0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edit_hour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6625455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atego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3EE28F1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erequisit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1498802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amp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397962B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00CCB45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482F276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5406697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1507D1A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6802664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3F19B81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</w:p>
    <w:p w14:paraId="58B8E49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82717B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nstructor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1EC6195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_lim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30C7894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chedu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71EA651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835570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ourse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4158BDC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nstruct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InstructorClasses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nstructor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0475360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1FA6E0B2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6006D5F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014A711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lastRenderedPageBreak/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1FE25B5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defaul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autoincremen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))</w:t>
      </w:r>
    </w:p>
    <w:p w14:paraId="49D6474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udent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3C7A83F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325904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31D66D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grad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FFE90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99C7D7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ud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student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23867E6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ourse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9ACCB8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rn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rn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509C3A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12A3B902" w14:textId="77777777" w:rsidR="00616355" w:rsidRPr="00AC1D54" w:rsidRDefault="00616355" w:rsidP="00AC1D54">
      <w:pPr>
        <w:pStyle w:val="ListParagraph"/>
        <w:numPr>
          <w:ilvl w:val="0"/>
          <w:numId w:val="32"/>
        </w:numPr>
        <w:shd w:val="clear" w:color="auto" w:fill="FFFFFF"/>
        <w:spacing w:after="0" w:line="276" w:lineRule="auto"/>
        <w:ind w:right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72246189" w14:textId="77D5CA1E" w:rsidR="003E0F59" w:rsidRPr="00AC1D54" w:rsidRDefault="003E0F59" w:rsidP="00AC1D54">
      <w:pPr>
        <w:pStyle w:val="Heading1"/>
        <w:numPr>
          <w:ilvl w:val="0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Web API</w:t>
      </w:r>
      <w:r w:rsidR="00AC6AAF" w:rsidRPr="00AC1D54">
        <w:rPr>
          <w:rFonts w:asciiTheme="majorBidi" w:hAnsiTheme="majorBidi" w:cstheme="majorBidi"/>
          <w:sz w:val="24"/>
          <w:szCs w:val="24"/>
        </w:rPr>
        <w:t>, Server Actions and repository</w:t>
      </w:r>
      <w:r w:rsidRPr="00AC1D54">
        <w:rPr>
          <w:rFonts w:asciiTheme="majorBidi" w:hAnsiTheme="majorBidi" w:cstheme="majorBidi"/>
          <w:sz w:val="24"/>
          <w:szCs w:val="24"/>
        </w:rPr>
        <w:t xml:space="preserve"> </w:t>
      </w:r>
    </w:p>
    <w:p w14:paraId="72A65884" w14:textId="77777777" w:rsidR="00AC44CB" w:rsidRPr="00AC1D54" w:rsidRDefault="00AC44CB" w:rsidP="00AC1D54">
      <w:pPr>
        <w:pStyle w:val="Heading3"/>
        <w:spacing w:line="276" w:lineRule="auto"/>
        <w:rPr>
          <w:rFonts w:asciiTheme="majorBidi" w:eastAsia="Times New Roman" w:hAnsiTheme="majorBidi"/>
          <w:color w:val="000000"/>
        </w:rPr>
      </w:pPr>
      <w:r w:rsidRPr="00AC1D54">
        <w:rPr>
          <w:rFonts w:asciiTheme="majorBidi" w:hAnsiTheme="majorBidi"/>
          <w:color w:val="000000"/>
        </w:rPr>
        <w:t>a.</w:t>
      </w:r>
      <w:r w:rsidRPr="00AC1D54">
        <w:rPr>
          <w:rStyle w:val="apple-converted-space"/>
          <w:rFonts w:asciiTheme="majorBidi" w:hAnsiTheme="majorBidi"/>
          <w:color w:val="000000"/>
        </w:rPr>
        <w:t> </w:t>
      </w:r>
      <w:r w:rsidRPr="00AC1D54">
        <w:rPr>
          <w:rStyle w:val="Strong"/>
          <w:rFonts w:asciiTheme="majorBidi" w:hAnsiTheme="majorBidi"/>
          <w:color w:val="000000"/>
        </w:rPr>
        <w:t>Implemented Repository Functions</w:t>
      </w:r>
    </w:p>
    <w:p w14:paraId="729EBDFB" w14:textId="77777777" w:rsidR="00AC44CB" w:rsidRPr="00AC1D54" w:rsidRDefault="00AC44CB" w:rsidP="00AC1D54">
      <w:pPr>
        <w:spacing w:before="100" w:beforeAutospacing="1" w:after="100" w:afterAutospacing="1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Each repository file contains a standardized set of functions for data management. Here’s what’s implemented:</w:t>
      </w:r>
    </w:p>
    <w:p w14:paraId="4EEB33F4" w14:textId="36B376ED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users.js</w:t>
      </w:r>
    </w:p>
    <w:p w14:paraId="7ABC065E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)</w:t>
      </w:r>
      <w:r w:rsidRPr="00AC1D54">
        <w:rPr>
          <w:rFonts w:asciiTheme="majorBidi" w:hAnsiTheme="majorBidi" w:cstheme="majorBidi"/>
          <w:sz w:val="24"/>
          <w:szCs w:val="24"/>
        </w:rPr>
        <w:t>: Persist user data to storage.</w:t>
      </w:r>
    </w:p>
    <w:p w14:paraId="1A4D4B8C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Read a specific user by ID.</w:t>
      </w:r>
    </w:p>
    <w:p w14:paraId="2257F607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eate(user)</w:t>
      </w:r>
      <w:r w:rsidRPr="00AC1D54">
        <w:rPr>
          <w:rFonts w:asciiTheme="majorBidi" w:hAnsiTheme="majorBidi" w:cstheme="majorBidi"/>
          <w:sz w:val="24"/>
          <w:szCs w:val="24"/>
        </w:rPr>
        <w:t>: Create a new user.</w:t>
      </w:r>
    </w:p>
    <w:p w14:paraId="23863EEA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 xml:space="preserve">update(id, 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new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Update a user’s data.</w:t>
      </w:r>
    </w:p>
    <w:p w14:paraId="70285EB6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user.</w:t>
      </w:r>
    </w:p>
    <w:p w14:paraId="57C665CD" w14:textId="15363298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classes.js</w:t>
      </w:r>
    </w:p>
    <w:p w14:paraId="2FD826C5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)</w:t>
      </w:r>
      <w:r w:rsidRPr="00AC1D54">
        <w:rPr>
          <w:rFonts w:asciiTheme="majorBidi" w:hAnsiTheme="majorBidi" w:cstheme="majorBidi"/>
          <w:sz w:val="24"/>
          <w:szCs w:val="24"/>
        </w:rPr>
        <w:t>: Save classes to storage.</w:t>
      </w:r>
    </w:p>
    <w:p w14:paraId="12542790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Read a specific class.</w:t>
      </w:r>
    </w:p>
    <w:p w14:paraId="417E8A8A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CRN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(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n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Read a class by CRN.</w:t>
      </w:r>
    </w:p>
    <w:p w14:paraId="2E95B80F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eate(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Create a new class.</w:t>
      </w:r>
    </w:p>
    <w:p w14:paraId="40C2EED1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(id, data)</w:t>
      </w:r>
      <w:r w:rsidRPr="00AC1D54">
        <w:rPr>
          <w:rFonts w:asciiTheme="majorBidi" w:hAnsiTheme="majorBidi" w:cstheme="majorBidi"/>
          <w:sz w:val="24"/>
          <w:szCs w:val="24"/>
        </w:rPr>
        <w:t>: Update class information.</w:t>
      </w:r>
    </w:p>
    <w:p w14:paraId="115099D3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class.</w:t>
      </w:r>
    </w:p>
    <w:p w14:paraId="5C29FB95" w14:textId="53362776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courses.js</w:t>
      </w:r>
    </w:p>
    <w:p w14:paraId="52144EEF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)</w:t>
      </w:r>
      <w:r w:rsidRPr="00AC1D54">
        <w:rPr>
          <w:rFonts w:asciiTheme="majorBidi" w:hAnsiTheme="majorBidi" w:cstheme="majorBidi"/>
          <w:sz w:val="24"/>
          <w:szCs w:val="24"/>
        </w:rPr>
        <w:t>: Save course list to database.</w:t>
      </w:r>
    </w:p>
    <w:p w14:paraId="70250E99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Get a course by ID.</w:t>
      </w:r>
    </w:p>
    <w:p w14:paraId="58ADF360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lastRenderedPageBreak/>
        <w:t>create(course)</w:t>
      </w:r>
      <w:r w:rsidRPr="00AC1D54">
        <w:rPr>
          <w:rFonts w:asciiTheme="majorBidi" w:hAnsiTheme="majorBidi" w:cstheme="majorBidi"/>
          <w:sz w:val="24"/>
          <w:szCs w:val="24"/>
        </w:rPr>
        <w:t>: Create a new course.</w:t>
      </w:r>
    </w:p>
    <w:p w14:paraId="245E8404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 xml:space="preserve">update(id, 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d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Modify an existing course.</w:t>
      </w:r>
    </w:p>
    <w:p w14:paraId="58FB54A2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course.</w:t>
      </w:r>
    </w:p>
    <w:p w14:paraId="3CEABA1F" w14:textId="7391AD12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data/seed.js</w:t>
      </w:r>
    </w:p>
    <w:p w14:paraId="13F306FD" w14:textId="77777777" w:rsidR="00AC44CB" w:rsidRPr="00AC1D54" w:rsidRDefault="00AC44CB" w:rsidP="00AC1D54">
      <w:pPr>
        <w:numPr>
          <w:ilvl w:val="0"/>
          <w:numId w:val="47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main()</w:t>
      </w:r>
      <w:r w:rsidRPr="00AC1D54">
        <w:rPr>
          <w:rFonts w:asciiTheme="majorBidi" w:hAnsiTheme="majorBidi" w:cstheme="majorBidi"/>
          <w:sz w:val="24"/>
          <w:szCs w:val="24"/>
        </w:rPr>
        <w:t>: Initializes and populates the database from JSON files.</w:t>
      </w:r>
    </w:p>
    <w:p w14:paraId="16E495F6" w14:textId="1AED1EC9" w:rsidR="0034192D" w:rsidRPr="00AC1D54" w:rsidRDefault="0034192D" w:rsidP="00AC1D54">
      <w:pPr>
        <w:spacing w:after="0" w:line="276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</w:p>
    <w:p w14:paraId="5A59A9F9" w14:textId="77777777" w:rsidR="0034192D" w:rsidRPr="00AC1D54" w:rsidRDefault="0034192D" w:rsidP="00AC1D54">
      <w:pPr>
        <w:pStyle w:val="Heading3"/>
        <w:spacing w:line="276" w:lineRule="auto"/>
        <w:rPr>
          <w:rStyle w:val="Strong"/>
          <w:rFonts w:asciiTheme="majorBidi" w:hAnsiTheme="majorBidi"/>
          <w:color w:val="000000"/>
        </w:rPr>
      </w:pPr>
      <w:r w:rsidRPr="00AC1D54">
        <w:rPr>
          <w:rFonts w:asciiTheme="majorBidi" w:hAnsiTheme="majorBidi"/>
          <w:color w:val="000000"/>
        </w:rPr>
        <w:t>b.</w:t>
      </w:r>
      <w:r w:rsidRPr="00AC1D54">
        <w:rPr>
          <w:rStyle w:val="apple-converted-space"/>
          <w:rFonts w:asciiTheme="majorBidi" w:hAnsiTheme="majorBidi"/>
          <w:color w:val="000000"/>
        </w:rPr>
        <w:t> </w:t>
      </w:r>
      <w:r w:rsidRPr="00AC1D54">
        <w:rPr>
          <w:rStyle w:val="Strong"/>
          <w:rFonts w:asciiTheme="majorBidi" w:hAnsiTheme="majorBidi"/>
          <w:color w:val="000000"/>
        </w:rPr>
        <w:t>Web API Organization (</w:t>
      </w:r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/app/</w:t>
      </w:r>
      <w:proofErr w:type="spellStart"/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api</w:t>
      </w:r>
      <w:proofErr w:type="spellEnd"/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/</w:t>
      </w:r>
      <w:r w:rsidRPr="00AC1D54">
        <w:rPr>
          <w:rStyle w:val="Strong"/>
          <w:rFonts w:asciiTheme="majorBidi" w:hAnsiTheme="majorBidi"/>
          <w:color w:val="000000"/>
        </w:rPr>
        <w:t>)</w:t>
      </w:r>
    </w:p>
    <w:p w14:paraId="41F41BC6" w14:textId="132DE344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e application uses RESTful API route handlers in Next.js to interact with the backend repository layer. These API routes are implemented using the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app/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api</w:t>
      </w:r>
      <w:proofErr w:type="spellEnd"/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folder structure and call functions from the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po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directory to perform CRUD operations.</w:t>
      </w:r>
    </w:p>
    <w:p w14:paraId="4E6009E0" w14:textId="77777777" w:rsidR="00AC44CB" w:rsidRPr="00AC1D54" w:rsidRDefault="00AC44CB" w:rsidP="00AC1D54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C1D54">
        <w:rPr>
          <w:rFonts w:asciiTheme="majorBidi" w:hAnsiTheme="majorBidi" w:cstheme="majorBidi"/>
          <w:b/>
          <w:bCs/>
          <w:sz w:val="24"/>
          <w:szCs w:val="24"/>
        </w:rPr>
        <w:t>Example: app/</w:t>
      </w:r>
      <w:proofErr w:type="spellStart"/>
      <w:r w:rsidRPr="00AC1D54">
        <w:rPr>
          <w:rFonts w:asciiTheme="majorBidi" w:hAnsiTheme="majorBidi" w:cstheme="majorBidi"/>
          <w:b/>
          <w:bCs/>
          <w:sz w:val="24"/>
          <w:szCs w:val="24"/>
        </w:rPr>
        <w:t>api</w:t>
      </w:r>
      <w:proofErr w:type="spellEnd"/>
      <w:r w:rsidRPr="00AC1D54">
        <w:rPr>
          <w:rFonts w:asciiTheme="majorBidi" w:hAnsiTheme="majorBidi" w:cstheme="majorBidi"/>
          <w:b/>
          <w:bCs/>
          <w:sz w:val="24"/>
          <w:szCs w:val="24"/>
        </w:rPr>
        <w:t>/classes/[</w:t>
      </w:r>
      <w:proofErr w:type="spellStart"/>
      <w:r w:rsidRPr="00AC1D54">
        <w:rPr>
          <w:rFonts w:asciiTheme="majorBidi" w:hAnsiTheme="majorBidi" w:cstheme="majorBidi"/>
          <w:b/>
          <w:bCs/>
          <w:sz w:val="24"/>
          <w:szCs w:val="24"/>
        </w:rPr>
        <w:t>crn</w:t>
      </w:r>
      <w:proofErr w:type="spellEnd"/>
      <w:r w:rsidRPr="00AC1D54">
        <w:rPr>
          <w:rFonts w:asciiTheme="majorBidi" w:hAnsiTheme="majorBidi" w:cstheme="majorBidi"/>
          <w:b/>
          <w:bCs/>
          <w:sz w:val="24"/>
          <w:szCs w:val="24"/>
        </w:rPr>
        <w:t>]/route.js</w:t>
      </w:r>
    </w:p>
    <w:p w14:paraId="25CC3A85" w14:textId="5567B635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is file provides GET, PUT, and DELETE operations for a class identified by its CRN (Course Reference Number).</w:t>
      </w:r>
    </w:p>
    <w:p w14:paraId="34902AF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im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*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from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@/repo/classes.js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19CCF23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im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from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next/server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1261E7A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6675E3F3" w14:textId="4B47890F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GET a class by CRN</w:t>
      </w:r>
    </w:p>
    <w:p w14:paraId="53B6E0A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GE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uq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29D55EC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{</w:t>
      </w:r>
    </w:p>
    <w:p w14:paraId="79A1D8A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510148C5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{</w:t>
      </w:r>
    </w:p>
    <w:p w14:paraId="3951A022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l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rea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0B7907C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l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;</w:t>
      </w:r>
    </w:p>
    <w:p w14:paraId="3D2C2573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}</w:t>
      </w:r>
    </w:p>
    <w:p w14:paraId="61A5838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{</w:t>
      </w:r>
    </w:p>
    <w:p w14:paraId="25B45260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Not foun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404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11C8EF6A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}</w:t>
      </w:r>
    </w:p>
    <w:p w14:paraId="6495745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</w:t>
      </w:r>
    </w:p>
    <w:p w14:paraId="549E498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{</w:t>
      </w:r>
    </w:p>
    <w:p w14:paraId="5778E61D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5420C75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Error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088C488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</w:t>
      </w:r>
    </w:p>
    <w:p w14:paraId="08C6F01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0991B0C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52F52055" w14:textId="1D73B83D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UPDATE a class by CRN</w:t>
      </w:r>
    </w:p>
    <w:p w14:paraId="20E63A6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PU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3B5ADC2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</w:p>
    <w:p w14:paraId="27BD9FFD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30AF672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lastRenderedPageBreak/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bod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);</w:t>
      </w:r>
    </w:p>
    <w:p w14:paraId="54143BF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</w:p>
    <w:p w14:paraId="274E8BC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bod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0B54A7C9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lo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49B58BB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54BE6A3C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 {</w:t>
      </w:r>
    </w:p>
    <w:p w14:paraId="27FE6FD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67146D9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Update faile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15BDB47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</w:t>
      </w:r>
    </w:p>
    <w:p w14:paraId="29C20FC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14E516FF" w14:textId="52CA2AF4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DELETE a class by CRN</w:t>
      </w:r>
    </w:p>
    <w:p w14:paraId="33B0013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022B66E3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</w:p>
    <w:p w14:paraId="5616C60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42B76019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</w:p>
    <w:p w14:paraId="0FEE64F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remov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47A529C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new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nul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4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2641B342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 {</w:t>
      </w:r>
    </w:p>
    <w:p w14:paraId="4186A24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650C333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Delete faile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2015B26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</w:t>
      </w:r>
    </w:p>
    <w:p w14:paraId="7B68EE3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73609A4F" w14:textId="77777777" w:rsidR="00AC44CB" w:rsidRPr="00AC44CB" w:rsidRDefault="00AC44CB" w:rsidP="00AC44CB">
      <w:pPr>
        <w:rPr>
          <w:rFonts w:asciiTheme="majorBidi" w:hAnsiTheme="majorBidi" w:cstheme="majorBidi"/>
          <w:sz w:val="24"/>
          <w:szCs w:val="24"/>
        </w:rPr>
      </w:pPr>
    </w:p>
    <w:p w14:paraId="501444D6" w14:textId="17C72C5B" w:rsidR="003E0F59" w:rsidRPr="004A43D7" w:rsidRDefault="00DA4C5D" w:rsidP="004A43D7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Implemented statistics use case</w:t>
      </w:r>
    </w:p>
    <w:p w14:paraId="3953F334" w14:textId="35347C72" w:rsidR="003E0F59" w:rsidRDefault="00DA4C5D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User Interface</w:t>
      </w:r>
    </w:p>
    <w:p w14:paraId="53BEAAA5" w14:textId="77777777" w:rsidR="008F4AC5" w:rsidRPr="008F4AC5" w:rsidRDefault="008F4AC5" w:rsidP="008F4AC5"/>
    <w:p w14:paraId="51233F26" w14:textId="7E036643" w:rsidR="00DA4C5D" w:rsidRPr="004A43D7" w:rsidRDefault="00DA4C5D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Implemented queries </w:t>
      </w:r>
    </w:p>
    <w:p w14:paraId="2749A0E6" w14:textId="6065AC08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1] Number of users per user type (students, instructors, admins)</w:t>
      </w:r>
    </w:p>
    <w:p w14:paraId="4C5BF401" w14:textId="2800B3D4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  <w:r w:rsidRPr="004A43D7">
        <w:rPr>
          <w:rFonts w:asciiTheme="majorBidi" w:hAnsiTheme="majorBidi" w:cstheme="majorBidi"/>
          <w:sz w:val="24"/>
          <w:szCs w:val="24"/>
          <w:lang w:val="en-QA"/>
        </w:rPr>
        <w:t>- Shows how many users exist for each user type in the system.</w:t>
      </w:r>
    </w:p>
    <w:p w14:paraId="5947C7B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1. Number of users per user type (students, instructors, admins)</w:t>
      </w:r>
    </w:p>
    <w:p w14:paraId="31C5E03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UserType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F37A04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640CBF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userType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580D07B7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06EDD03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6C58EA6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2A253BE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</w:p>
    <w:p w14:paraId="25ABDE66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</w:p>
    <w:p w14:paraId="4F966BBD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60C0FC7" w14:textId="0DE47CF3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2] Number of students per course</w:t>
      </w:r>
    </w:p>
    <w:p w14:paraId="0EA82C7E" w14:textId="0757DDFB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Displays the enrollment count for each course.</w:t>
      </w:r>
    </w:p>
    <w:p w14:paraId="33E7FE8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2. Number of students per course</w:t>
      </w:r>
    </w:p>
    <w:p w14:paraId="661C084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5C77B0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76B2EEC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4980529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5AEC569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37C20D5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50C63FC0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7245699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0C2A55D" w14:textId="36A2173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3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per course category (e.g., electives, core)</w:t>
      </w:r>
    </w:p>
    <w:p w14:paraId="7B10A771" w14:textId="179BC5AE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Groups courses by category and counts enrolled students in each.</w:t>
      </w:r>
    </w:p>
    <w:p w14:paraId="6035C15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3. Number of students per course category</w:t>
      </w:r>
    </w:p>
    <w:p w14:paraId="0946862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CourseCategor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7195BA2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81302D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2C6002F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ategor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7A5F6F6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3A42F9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},</w:t>
      </w:r>
    </w:p>
    <w:p w14:paraId="365C079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039BB97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65ECFBEA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DC758AD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0C0E4BB" w14:textId="7C30B224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4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Top 3 most enrolled courses</w:t>
      </w:r>
    </w:p>
    <w:p w14:paraId="5814E648" w14:textId="10F77B6D" w:rsidR="003A5AD3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Lists the three courses with the highest number of enrollments.</w:t>
      </w:r>
    </w:p>
    <w:p w14:paraId="158B7D0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4. Top 3 most enrolled courses</w:t>
      </w:r>
    </w:p>
    <w:p w14:paraId="2347812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TopCours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933A3A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D1B23D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353BA8B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4CC46B5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order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desc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 },</w:t>
      </w:r>
    </w:p>
    <w:p w14:paraId="26574F5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tak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3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E8BDDE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56CDA9B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263B351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6FDC09E" w14:textId="55DF9B8A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5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Courses with the highest failure rate</w:t>
      </w:r>
    </w:p>
    <w:p w14:paraId="76D88721" w14:textId="2F890A92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Shows which courses have the most failing grades (e.g., grade = 'F').</w:t>
      </w:r>
    </w:p>
    <w:p w14:paraId="067E14D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5. Courses with the highest failure rate (grade = 'F')</w:t>
      </w:r>
    </w:p>
    <w:p w14:paraId="2DF2FA1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CoursesWithHighestFailureRat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5D71FB3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lastRenderedPageBreak/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78BFF85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7A6659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459418D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F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5D88BE0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order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desc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 },</w:t>
      </w:r>
    </w:p>
    <w:p w14:paraId="61EDE90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tak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5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F129CD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0818E83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5925EDE7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7D4531C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BFD0C06" w14:textId="0B2F8368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6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Average grade per course</w:t>
      </w:r>
    </w:p>
    <w:p w14:paraId="0EF6685E" w14:textId="0D916FCA" w:rsidR="001E7688" w:rsidRPr="004A43D7" w:rsidRDefault="001E7688" w:rsidP="004A43D7">
      <w:pPr>
        <w:tabs>
          <w:tab w:val="left" w:pos="4765"/>
        </w:tabs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Calculates the average grade for each course.</w:t>
      </w:r>
      <w:r w:rsidR="001462FA" w:rsidRPr="004A43D7">
        <w:rPr>
          <w:rFonts w:asciiTheme="majorBidi" w:hAnsiTheme="majorBidi" w:cstheme="majorBidi"/>
          <w:sz w:val="24"/>
          <w:szCs w:val="24"/>
        </w:rPr>
        <w:tab/>
      </w:r>
    </w:p>
    <w:p w14:paraId="516D0D1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 xml:space="preserve">// 6. Average grade per course </w:t>
      </w:r>
    </w:p>
    <w:p w14:paraId="5F9D36D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AverageGradePer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2D4D315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0569C327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457050A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vg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 </w:t>
      </w: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Only works if grade is numeric</w:t>
      </w:r>
    </w:p>
    <w:p w14:paraId="00D344A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43FD8BA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326F4094" w14:textId="77777777" w:rsidR="001462FA" w:rsidRPr="004A43D7" w:rsidRDefault="001462FA" w:rsidP="004A43D7">
      <w:pPr>
        <w:tabs>
          <w:tab w:val="left" w:pos="4765"/>
        </w:tabs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35FDCF9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8FBEFCD" w14:textId="49CD280F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7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per instructor</w:t>
      </w:r>
    </w:p>
    <w:p w14:paraId="2F572D5D" w14:textId="29DE933B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Counts how many students are assigned to each instructor (via their classes).</w:t>
      </w:r>
    </w:p>
    <w:p w14:paraId="5B9C979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7. Number of students per instructor</w:t>
      </w:r>
    </w:p>
    <w:p w14:paraId="21710C7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Instructo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8F743E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las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0F51AF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261816A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instructor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0528C80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088D739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},</w:t>
      </w:r>
    </w:p>
    <w:p w14:paraId="3598BF5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3FF1A27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7FACDED6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3F862EA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A19E97C" w14:textId="757B7496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8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failing more than 2 courses</w:t>
      </w:r>
    </w:p>
    <w:p w14:paraId="04F23BDF" w14:textId="0C6633FC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Identifies students who have failed more than two courses.</w:t>
      </w:r>
    </w:p>
    <w:p w14:paraId="44C7A6B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8. Number of students failing more than 2 courses</w:t>
      </w:r>
    </w:p>
    <w:p w14:paraId="3A542E7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FailingMoreThanTwoCours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4A86B57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cons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stude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awai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2CEB645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F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5D75A2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04DFE9A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lastRenderedPageBreak/>
        <w:t xml:space="preserve">  });</w:t>
      </w:r>
    </w:p>
    <w:p w14:paraId="1D14177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cons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};</w:t>
      </w:r>
    </w:p>
    <w:p w14:paraId="26D521F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stude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orEach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=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59851CF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(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||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0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)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+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1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;</w:t>
      </w:r>
    </w:p>
    <w:p w14:paraId="62B4B2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49226EA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7C3FF"/>
          <w:sz w:val="24"/>
          <w:szCs w:val="24"/>
          <w:lang w:val="en-QA"/>
        </w:rPr>
        <w:t>Objec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entri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)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lt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(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_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, 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cou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])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=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cou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2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);</w:t>
      </w:r>
    </w:p>
    <w:p w14:paraId="48FB241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F7BE5BB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F19C8DB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2A14C42" w14:textId="21245721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9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courses per category</w:t>
      </w:r>
    </w:p>
    <w:p w14:paraId="38732C86" w14:textId="0150C1D1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Shows how many courses exist in each </w:t>
      </w:r>
      <w:r w:rsidR="001462FA" w:rsidRPr="004A43D7">
        <w:rPr>
          <w:rFonts w:asciiTheme="majorBidi" w:hAnsiTheme="majorBidi" w:cstheme="majorBidi"/>
          <w:sz w:val="24"/>
          <w:szCs w:val="24"/>
        </w:rPr>
        <w:t>category (e.g., Core. Elective)</w:t>
      </w:r>
    </w:p>
    <w:p w14:paraId="047411E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 xml:space="preserve">// 9. Number of courses per category </w:t>
      </w:r>
    </w:p>
    <w:p w14:paraId="73DF055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CoursesPerCategor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4DDCFB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31A120C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ategory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0D730C1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11A2D49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2EC2C50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4E02025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5DC1D12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E20CC43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A8D36E7" w14:textId="67EBDF52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10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Most improved student (based on progress)</w:t>
      </w:r>
    </w:p>
    <w:p w14:paraId="6D8F4B87" w14:textId="4990F54F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Finds the student with the greatest improvement in grades over time (if grade history is available; otherwise, can be based on before/after averages).</w:t>
      </w:r>
    </w:p>
    <w:p w14:paraId="43B62BD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10. Most improved student (placeholder)</w:t>
      </w:r>
    </w:p>
    <w:p w14:paraId="3EBCCE3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MostImprovedStud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6C40F30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2B7E02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Typ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student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331E3F9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2A7B138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} </w:t>
      </w:r>
    </w:p>
    <w:p w14:paraId="786DA656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C9335E5" w14:textId="4759C76F" w:rsidR="007A7CEE" w:rsidRPr="004A43D7" w:rsidRDefault="007A7CEE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Data </w:t>
      </w:r>
      <w:r w:rsidR="006D2FFF" w:rsidRPr="004A43D7">
        <w:rPr>
          <w:rFonts w:asciiTheme="majorBidi" w:hAnsiTheme="majorBidi" w:cstheme="majorBidi"/>
          <w:sz w:val="24"/>
          <w:szCs w:val="24"/>
        </w:rPr>
        <w:t>used in the statics</w:t>
      </w:r>
    </w:p>
    <w:p w14:paraId="1F693FF2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e statistics are calculated using data from the main entities in the student management system database, which is managed by Prisma and seeded with realistic values. The data includes:</w:t>
      </w:r>
    </w:p>
    <w:p w14:paraId="23C6E628" w14:textId="19FD0592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Users:</w:t>
      </w:r>
    </w:p>
    <w:p w14:paraId="20784BB3" w14:textId="78D1E3CE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500+ students</w:t>
      </w:r>
    </w:p>
    <w:p w14:paraId="41FCCA39" w14:textId="5DD49713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10 instructors</w:t>
      </w:r>
    </w:p>
    <w:p w14:paraId="19E6CF64" w14:textId="5C5303DE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2 admins</w:t>
      </w:r>
    </w:p>
    <w:p w14:paraId="46AEEB45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lastRenderedPageBreak/>
        <w:t>Each user has fields such as id, firstName, lastName, username, password, userType, etc.</w:t>
      </w:r>
    </w:p>
    <w:p w14:paraId="3F849BE5" w14:textId="29926D70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Courses:</w:t>
      </w:r>
    </w:p>
    <w:p w14:paraId="5D5D7442" w14:textId="2471295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50+ courses</w:t>
      </w:r>
    </w:p>
    <w:p w14:paraId="65420089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course has fields such as id, name, credit_hours, category (e.g., Core, Elective), prerequisites, campus, and status.</w:t>
      </w:r>
    </w:p>
    <w:p w14:paraId="301B6B93" w14:textId="2C2DF15E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Classes:</w:t>
      </w:r>
    </w:p>
    <w:p w14:paraId="26FABE25" w14:textId="7BA6D7E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100 classes (each course has 2 classes/sections)</w:t>
      </w:r>
    </w:p>
    <w:p w14:paraId="7C5D5FD0" w14:textId="5293714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class is linked to a course and an instructor.</w:t>
      </w:r>
    </w:p>
    <w:p w14:paraId="2531AE9E" w14:textId="3A328B0C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nrollments:</w:t>
      </w:r>
    </w:p>
    <w:p w14:paraId="7E04A735" w14:textId="0B8ED004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ousands of enrollments, linking students to classes and courses</w:t>
      </w:r>
    </w:p>
    <w:p w14:paraId="138F84DB" w14:textId="5C65CFE1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enrollment has a student_id, crn (class reference), course_id, status (e.g., enrolled, completed), and grade (A, B, C, D, F).</w:t>
      </w:r>
    </w:p>
    <w:p w14:paraId="03E88EEB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How the data is generated:</w:t>
      </w:r>
    </w:p>
    <w:p w14:paraId="4BBF0203" w14:textId="1AC9E6A8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e database is seeded using the script prisma/seed.mjs, which creates realistic and diverse data for all entities.This ensures that all statistics are meaningful and reflect a real-world scenario.</w:t>
      </w:r>
    </w:p>
    <w:p w14:paraId="79BD1BFB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How the data is used:</w:t>
      </w:r>
    </w:p>
    <w:p w14:paraId="66E765CA" w14:textId="5F9D3A8D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statistic is computed by querying the relevant tables (User, Course, Class, Enrollment) using Prisma.</w:t>
      </w:r>
    </w:p>
    <w:p w14:paraId="5638EF17" w14:textId="636DD75F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For example, “Number of students per course” is calculated by counting enrollments for each course, and “Courses with the highest failure rate” is based on enrollments with a grade of 'F'.</w:t>
      </w:r>
    </w:p>
    <w:p w14:paraId="7A06C963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</w:p>
    <w:p w14:paraId="3017B870" w14:textId="5A6E6CDF" w:rsidR="007A7CEE" w:rsidRPr="004A43D7" w:rsidRDefault="006D2FFF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Conducted tests</w:t>
      </w:r>
      <w:r w:rsidR="007A7CEE" w:rsidRPr="004A43D7">
        <w:rPr>
          <w:rFonts w:asciiTheme="majorBidi" w:hAnsiTheme="majorBidi" w:cstheme="majorBidi"/>
          <w:sz w:val="24"/>
          <w:szCs w:val="24"/>
        </w:rPr>
        <w:t xml:space="preserve"> </w:t>
      </w:r>
    </w:p>
    <w:p w14:paraId="111606F0" w14:textId="77777777" w:rsidR="007A7CEE" w:rsidRPr="004A43D7" w:rsidRDefault="007A7CEE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Implemented queries </w:t>
      </w:r>
    </w:p>
    <w:p w14:paraId="637726B4" w14:textId="77777777" w:rsidR="007A7CEE" w:rsidRPr="004A43D7" w:rsidRDefault="007A7CEE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35F3DFA" w14:textId="77777777" w:rsidR="003E0F59" w:rsidRPr="004A43D7" w:rsidRDefault="003E0F59" w:rsidP="004A43D7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Discussion of the project contribution of each team member</w:t>
      </w:r>
    </w:p>
    <w:p w14:paraId="67D96EDE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3"/>
        <w:gridCol w:w="4860"/>
      </w:tblGrid>
      <w:tr w:rsidR="003E0F59" w:rsidRPr="004A43D7" w14:paraId="1BD686B5" w14:textId="77777777" w:rsidTr="0035104A">
        <w:tc>
          <w:tcPr>
            <w:tcW w:w="4773" w:type="dxa"/>
          </w:tcPr>
          <w:p w14:paraId="1B7F2CB1" w14:textId="77777777" w:rsidR="003E0F59" w:rsidRPr="004A43D7" w:rsidRDefault="003E0F59" w:rsidP="004A43D7">
            <w:pPr>
              <w:spacing w:line="276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4860" w:type="dxa"/>
          </w:tcPr>
          <w:p w14:paraId="78E2474E" w14:textId="77777777" w:rsidR="003E0F59" w:rsidRPr="004A43D7" w:rsidRDefault="003E0F59" w:rsidP="004A43D7">
            <w:pPr>
              <w:spacing w:line="276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contributions</w:t>
            </w:r>
          </w:p>
        </w:tc>
      </w:tr>
      <w:tr w:rsidR="0035104A" w:rsidRPr="004A43D7" w14:paraId="280A2382" w14:textId="77777777" w:rsidTr="0035104A">
        <w:tc>
          <w:tcPr>
            <w:tcW w:w="4773" w:type="dxa"/>
          </w:tcPr>
          <w:p w14:paraId="0FFA7B8A" w14:textId="51A225E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Fatima Ahmed (20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08039)</w:t>
            </w:r>
          </w:p>
        </w:tc>
        <w:tc>
          <w:tcPr>
            <w:tcW w:w="4860" w:type="dxa"/>
          </w:tcPr>
          <w:p w14:paraId="17620FF0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71EB0FBC" w14:textId="77777777" w:rsidTr="0035104A">
        <w:tc>
          <w:tcPr>
            <w:tcW w:w="4773" w:type="dxa"/>
          </w:tcPr>
          <w:p w14:paraId="28010A58" w14:textId="6FC36B5F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dien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Jamal Abu El-Rub (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149)</w:t>
            </w:r>
          </w:p>
        </w:tc>
        <w:tc>
          <w:tcPr>
            <w:tcW w:w="4860" w:type="dxa"/>
          </w:tcPr>
          <w:p w14:paraId="4AF69CD2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2E9179C4" w14:textId="77777777" w:rsidTr="0035104A">
        <w:tc>
          <w:tcPr>
            <w:tcW w:w="4773" w:type="dxa"/>
          </w:tcPr>
          <w:p w14:paraId="61C78B44" w14:textId="569D38AE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lastRenderedPageBreak/>
              <w:t xml:space="preserve">Arwa </w:t>
            </w: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Elaradi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637)</w:t>
            </w:r>
          </w:p>
        </w:tc>
        <w:tc>
          <w:tcPr>
            <w:tcW w:w="4860" w:type="dxa"/>
          </w:tcPr>
          <w:p w14:paraId="3F36A62A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1012E523" w14:textId="77777777" w:rsidTr="0035104A">
        <w:tc>
          <w:tcPr>
            <w:tcW w:w="4773" w:type="dxa"/>
          </w:tcPr>
          <w:p w14:paraId="1DF92C3F" w14:textId="099C4668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ja Abdelmalik (201808179)</w:t>
            </w:r>
          </w:p>
        </w:tc>
        <w:tc>
          <w:tcPr>
            <w:tcW w:w="4860" w:type="dxa"/>
          </w:tcPr>
          <w:p w14:paraId="7B2330C5" w14:textId="170F7BCC" w:rsidR="0035104A" w:rsidRPr="004A43D7" w:rsidRDefault="005869F8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Designed the</w:t>
            </w:r>
            <w:r w:rsidR="008F4A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F4AC5" w:rsidRPr="008F4AC5">
              <w:rPr>
                <w:rFonts w:asciiTheme="majorBidi" w:hAnsiTheme="majorBidi" w:cstheme="majorBidi"/>
                <w:sz w:val="24"/>
                <w:szCs w:val="24"/>
              </w:rPr>
              <w:t>Entities class diagram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>, implemented it using Prisma with a SQLite database</w:t>
            </w:r>
            <w:r w:rsidR="00096BD4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</w:tbl>
    <w:p w14:paraId="37A2C3D1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7CB624C" w14:textId="740E6249" w:rsidR="00917DC4" w:rsidRPr="003E0F59" w:rsidRDefault="00917DC4" w:rsidP="003E0F59"/>
    <w:sectPr w:rsidR="00917DC4" w:rsidRPr="003E0F59" w:rsidSect="002E5946">
      <w:footerReference w:type="even" r:id="rId17"/>
      <w:footerReference w:type="default" r:id="rId18"/>
      <w:footerReference w:type="first" r:id="rId19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31F37" w14:textId="77777777" w:rsidR="000A5D02" w:rsidRDefault="000A5D02">
      <w:pPr>
        <w:spacing w:after="0" w:line="240" w:lineRule="auto"/>
      </w:pPr>
      <w:r>
        <w:separator/>
      </w:r>
    </w:p>
  </w:endnote>
  <w:endnote w:type="continuationSeparator" w:id="0">
    <w:p w14:paraId="21F8550D" w14:textId="77777777" w:rsidR="000A5D02" w:rsidRDefault="000A5D02">
      <w:pPr>
        <w:spacing w:after="0" w:line="240" w:lineRule="auto"/>
      </w:pPr>
      <w:r>
        <w:continuationSeparator/>
      </w:r>
    </w:p>
  </w:endnote>
  <w:endnote w:type="continuationNotice" w:id="1">
    <w:p w14:paraId="0E894A5E" w14:textId="77777777" w:rsidR="000A5D02" w:rsidRDefault="000A5D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98D20" w14:textId="77777777" w:rsidR="000A5D02" w:rsidRDefault="000A5D02">
      <w:pPr>
        <w:spacing w:after="0" w:line="240" w:lineRule="auto"/>
      </w:pPr>
      <w:r>
        <w:separator/>
      </w:r>
    </w:p>
  </w:footnote>
  <w:footnote w:type="continuationSeparator" w:id="0">
    <w:p w14:paraId="6BCBBDE6" w14:textId="77777777" w:rsidR="000A5D02" w:rsidRDefault="000A5D02">
      <w:pPr>
        <w:spacing w:after="0" w:line="240" w:lineRule="auto"/>
      </w:pPr>
      <w:r>
        <w:continuationSeparator/>
      </w:r>
    </w:p>
  </w:footnote>
  <w:footnote w:type="continuationNotice" w:id="1">
    <w:p w14:paraId="14DAE386" w14:textId="77777777" w:rsidR="000A5D02" w:rsidRDefault="000A5D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7C4"/>
    <w:multiLevelType w:val="multilevel"/>
    <w:tmpl w:val="EF3C5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84DD8"/>
    <w:multiLevelType w:val="multilevel"/>
    <w:tmpl w:val="50820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77A05"/>
    <w:multiLevelType w:val="hybridMultilevel"/>
    <w:tmpl w:val="EE12EAC2"/>
    <w:lvl w:ilvl="0" w:tplc="9B966E46">
      <w:start w:val="1"/>
      <w:numFmt w:val="decimal"/>
      <w:lvlText w:val="%1."/>
      <w:lvlJc w:val="left"/>
      <w:pPr>
        <w:ind w:left="779" w:hanging="360"/>
      </w:pPr>
      <w:rPr>
        <w:rFonts w:ascii="Apple Color Emoji" w:hAnsi="Apple Color Emoji" w:cs="Apple Color Emoji" w:hint="default"/>
      </w:rPr>
    </w:lvl>
    <w:lvl w:ilvl="1" w:tplc="04090019" w:tentative="1">
      <w:start w:val="1"/>
      <w:numFmt w:val="lowerLetter"/>
      <w:lvlText w:val="%2."/>
      <w:lvlJc w:val="left"/>
      <w:pPr>
        <w:ind w:left="1499" w:hanging="360"/>
      </w:pPr>
    </w:lvl>
    <w:lvl w:ilvl="2" w:tplc="0409001B" w:tentative="1">
      <w:start w:val="1"/>
      <w:numFmt w:val="lowerRoman"/>
      <w:lvlText w:val="%3."/>
      <w:lvlJc w:val="right"/>
      <w:pPr>
        <w:ind w:left="2219" w:hanging="180"/>
      </w:pPr>
    </w:lvl>
    <w:lvl w:ilvl="3" w:tplc="0409000F" w:tentative="1">
      <w:start w:val="1"/>
      <w:numFmt w:val="decimal"/>
      <w:lvlText w:val="%4."/>
      <w:lvlJc w:val="left"/>
      <w:pPr>
        <w:ind w:left="2939" w:hanging="360"/>
      </w:pPr>
    </w:lvl>
    <w:lvl w:ilvl="4" w:tplc="04090019" w:tentative="1">
      <w:start w:val="1"/>
      <w:numFmt w:val="lowerLetter"/>
      <w:lvlText w:val="%5."/>
      <w:lvlJc w:val="left"/>
      <w:pPr>
        <w:ind w:left="3659" w:hanging="360"/>
      </w:pPr>
    </w:lvl>
    <w:lvl w:ilvl="5" w:tplc="0409001B" w:tentative="1">
      <w:start w:val="1"/>
      <w:numFmt w:val="lowerRoman"/>
      <w:lvlText w:val="%6."/>
      <w:lvlJc w:val="right"/>
      <w:pPr>
        <w:ind w:left="4379" w:hanging="180"/>
      </w:pPr>
    </w:lvl>
    <w:lvl w:ilvl="6" w:tplc="0409000F" w:tentative="1">
      <w:start w:val="1"/>
      <w:numFmt w:val="decimal"/>
      <w:lvlText w:val="%7."/>
      <w:lvlJc w:val="left"/>
      <w:pPr>
        <w:ind w:left="5099" w:hanging="360"/>
      </w:pPr>
    </w:lvl>
    <w:lvl w:ilvl="7" w:tplc="04090019" w:tentative="1">
      <w:start w:val="1"/>
      <w:numFmt w:val="lowerLetter"/>
      <w:lvlText w:val="%8."/>
      <w:lvlJc w:val="left"/>
      <w:pPr>
        <w:ind w:left="5819" w:hanging="360"/>
      </w:pPr>
    </w:lvl>
    <w:lvl w:ilvl="8" w:tplc="0409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4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6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C247020"/>
    <w:multiLevelType w:val="multilevel"/>
    <w:tmpl w:val="936C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18C0102"/>
    <w:multiLevelType w:val="multilevel"/>
    <w:tmpl w:val="92EA7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5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CF272E"/>
    <w:multiLevelType w:val="multilevel"/>
    <w:tmpl w:val="78C6D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40B47C23"/>
    <w:multiLevelType w:val="multilevel"/>
    <w:tmpl w:val="4C8AB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1" w15:restartNumberingAfterBreak="0">
    <w:nsid w:val="446C2F4B"/>
    <w:multiLevelType w:val="hybridMultilevel"/>
    <w:tmpl w:val="EF9E453A"/>
    <w:lvl w:ilvl="0" w:tplc="9B966E46">
      <w:start w:val="1"/>
      <w:numFmt w:val="decimal"/>
      <w:lvlText w:val="%1."/>
      <w:lvlJc w:val="left"/>
      <w:pPr>
        <w:ind w:left="720" w:hanging="360"/>
      </w:pPr>
      <w:rPr>
        <w:rFonts w:ascii="Apple Color Emoji" w:hAnsi="Apple Color Emoji" w:cs="Apple Color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5226121"/>
    <w:multiLevelType w:val="multilevel"/>
    <w:tmpl w:val="DC26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5C2252"/>
    <w:multiLevelType w:val="multilevel"/>
    <w:tmpl w:val="CC88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72135"/>
    <w:multiLevelType w:val="multilevel"/>
    <w:tmpl w:val="4E70A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9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7552302"/>
    <w:multiLevelType w:val="multilevel"/>
    <w:tmpl w:val="987C7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1B6A81"/>
    <w:multiLevelType w:val="hybridMultilevel"/>
    <w:tmpl w:val="CC42B8D4"/>
    <w:lvl w:ilvl="0" w:tplc="538801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C0B33"/>
    <w:multiLevelType w:val="multilevel"/>
    <w:tmpl w:val="879C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41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42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3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4" w15:restartNumberingAfterBreak="0">
    <w:nsid w:val="6CF25D6D"/>
    <w:multiLevelType w:val="multilevel"/>
    <w:tmpl w:val="EAA8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2405F5E"/>
    <w:multiLevelType w:val="multilevel"/>
    <w:tmpl w:val="E4E6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698631">
    <w:abstractNumId w:val="22"/>
  </w:num>
  <w:num w:numId="2" w16cid:durableId="2015105131">
    <w:abstractNumId w:val="9"/>
  </w:num>
  <w:num w:numId="3" w16cid:durableId="851260079">
    <w:abstractNumId w:val="33"/>
  </w:num>
  <w:num w:numId="4" w16cid:durableId="1561211528">
    <w:abstractNumId w:val="8"/>
  </w:num>
  <w:num w:numId="5" w16cid:durableId="2144882982">
    <w:abstractNumId w:val="32"/>
  </w:num>
  <w:num w:numId="6" w16cid:durableId="1002658683">
    <w:abstractNumId w:val="6"/>
  </w:num>
  <w:num w:numId="7" w16cid:durableId="1193345327">
    <w:abstractNumId w:val="10"/>
  </w:num>
  <w:num w:numId="8" w16cid:durableId="1216892075">
    <w:abstractNumId w:val="30"/>
  </w:num>
  <w:num w:numId="9" w16cid:durableId="1287077238">
    <w:abstractNumId w:val="46"/>
  </w:num>
  <w:num w:numId="10" w16cid:durableId="2098666704">
    <w:abstractNumId w:val="47"/>
  </w:num>
  <w:num w:numId="11" w16cid:durableId="137455011">
    <w:abstractNumId w:val="15"/>
  </w:num>
  <w:num w:numId="12" w16cid:durableId="1523978545">
    <w:abstractNumId w:val="28"/>
  </w:num>
  <w:num w:numId="13" w16cid:durableId="1957633533">
    <w:abstractNumId w:val="36"/>
  </w:num>
  <w:num w:numId="14" w16cid:durableId="1888367860">
    <w:abstractNumId w:val="40"/>
  </w:num>
  <w:num w:numId="15" w16cid:durableId="1791900007">
    <w:abstractNumId w:val="29"/>
  </w:num>
  <w:num w:numId="16" w16cid:durableId="774786395">
    <w:abstractNumId w:val="12"/>
  </w:num>
  <w:num w:numId="17" w16cid:durableId="39676430">
    <w:abstractNumId w:val="17"/>
  </w:num>
  <w:num w:numId="18" w16cid:durableId="962466055">
    <w:abstractNumId w:val="14"/>
  </w:num>
  <w:num w:numId="19" w16cid:durableId="1844779647">
    <w:abstractNumId w:val="26"/>
  </w:num>
  <w:num w:numId="20" w16cid:durableId="1719160457">
    <w:abstractNumId w:val="4"/>
  </w:num>
  <w:num w:numId="21" w16cid:durableId="1578204682">
    <w:abstractNumId w:val="43"/>
  </w:num>
  <w:num w:numId="22" w16cid:durableId="468864149">
    <w:abstractNumId w:val="5"/>
  </w:num>
  <w:num w:numId="23" w16cid:durableId="718823778">
    <w:abstractNumId w:val="34"/>
  </w:num>
  <w:num w:numId="24" w16cid:durableId="588388378">
    <w:abstractNumId w:val="25"/>
  </w:num>
  <w:num w:numId="25" w16cid:durableId="1765497115">
    <w:abstractNumId w:val="13"/>
  </w:num>
  <w:num w:numId="26" w16cid:durableId="1104959691">
    <w:abstractNumId w:val="20"/>
  </w:num>
  <w:num w:numId="27" w16cid:durableId="1723018094">
    <w:abstractNumId w:val="42"/>
  </w:num>
  <w:num w:numId="28" w16cid:durableId="466436164">
    <w:abstractNumId w:val="37"/>
  </w:num>
  <w:num w:numId="29" w16cid:durableId="1911382992">
    <w:abstractNumId w:val="1"/>
  </w:num>
  <w:num w:numId="30" w16cid:durableId="334037878">
    <w:abstractNumId w:val="19"/>
  </w:num>
  <w:num w:numId="31" w16cid:durableId="2083677506">
    <w:abstractNumId w:val="41"/>
  </w:num>
  <w:num w:numId="32" w16cid:durableId="1261837825">
    <w:abstractNumId w:val="35"/>
  </w:num>
  <w:num w:numId="33" w16cid:durableId="551767249">
    <w:abstractNumId w:val="38"/>
  </w:num>
  <w:num w:numId="34" w16cid:durableId="1093477540">
    <w:abstractNumId w:val="27"/>
  </w:num>
  <w:num w:numId="35" w16cid:durableId="565797324">
    <w:abstractNumId w:val="39"/>
  </w:num>
  <w:num w:numId="36" w16cid:durableId="736367633">
    <w:abstractNumId w:val="23"/>
  </w:num>
  <w:num w:numId="37" w16cid:durableId="1966885615">
    <w:abstractNumId w:val="45"/>
  </w:num>
  <w:num w:numId="38" w16cid:durableId="859314791">
    <w:abstractNumId w:val="44"/>
  </w:num>
  <w:num w:numId="39" w16cid:durableId="1009404952">
    <w:abstractNumId w:val="2"/>
  </w:num>
  <w:num w:numId="40" w16cid:durableId="1039622720">
    <w:abstractNumId w:val="7"/>
  </w:num>
  <w:num w:numId="41" w16cid:durableId="972558070">
    <w:abstractNumId w:val="11"/>
  </w:num>
  <w:num w:numId="42" w16cid:durableId="1999721680">
    <w:abstractNumId w:val="18"/>
  </w:num>
  <w:num w:numId="43" w16cid:durableId="1636059502">
    <w:abstractNumId w:val="21"/>
  </w:num>
  <w:num w:numId="44" w16cid:durableId="1558279984">
    <w:abstractNumId w:val="24"/>
  </w:num>
  <w:num w:numId="45" w16cid:durableId="434861940">
    <w:abstractNumId w:val="16"/>
  </w:num>
  <w:num w:numId="46" w16cid:durableId="1504933157">
    <w:abstractNumId w:val="0"/>
  </w:num>
  <w:num w:numId="47" w16cid:durableId="1289819304">
    <w:abstractNumId w:val="31"/>
  </w:num>
  <w:num w:numId="48" w16cid:durableId="12519635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6BD4"/>
    <w:rsid w:val="00097F5D"/>
    <w:rsid w:val="000A123D"/>
    <w:rsid w:val="000A2F74"/>
    <w:rsid w:val="000A5D02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462FA"/>
    <w:rsid w:val="00150357"/>
    <w:rsid w:val="0015529D"/>
    <w:rsid w:val="00163F77"/>
    <w:rsid w:val="00165503"/>
    <w:rsid w:val="001A03F6"/>
    <w:rsid w:val="001B07B6"/>
    <w:rsid w:val="001B702F"/>
    <w:rsid w:val="001C2896"/>
    <w:rsid w:val="001C313F"/>
    <w:rsid w:val="001C7FAA"/>
    <w:rsid w:val="001D5457"/>
    <w:rsid w:val="001E41F8"/>
    <w:rsid w:val="001E768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DB8"/>
    <w:rsid w:val="00331ED1"/>
    <w:rsid w:val="00332392"/>
    <w:rsid w:val="00334AEA"/>
    <w:rsid w:val="003372D4"/>
    <w:rsid w:val="00340E6A"/>
    <w:rsid w:val="0034192D"/>
    <w:rsid w:val="00343493"/>
    <w:rsid w:val="00346418"/>
    <w:rsid w:val="003465E4"/>
    <w:rsid w:val="0035104A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A5AD3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43D7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869F8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16355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8F4AC5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1D54"/>
    <w:rsid w:val="00AC44CB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252E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70485"/>
    <w:rsid w:val="00E81644"/>
    <w:rsid w:val="00E836C9"/>
    <w:rsid w:val="00E858F8"/>
    <w:rsid w:val="00E95077"/>
    <w:rsid w:val="00E96FB4"/>
    <w:rsid w:val="00EA277D"/>
    <w:rsid w:val="00EA59C7"/>
    <w:rsid w:val="00EA74B2"/>
    <w:rsid w:val="00EA7A98"/>
    <w:rsid w:val="00EC29B2"/>
    <w:rsid w:val="00ED45DE"/>
    <w:rsid w:val="00ED6804"/>
    <w:rsid w:val="00EE338E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A4FFA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5A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43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A5AD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62FA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QA"/>
    </w:rPr>
  </w:style>
  <w:style w:type="character" w:customStyle="1" w:styleId="apple-converted-space">
    <w:name w:val="apple-converted-space"/>
    <w:basedOn w:val="DefaultParagraphFont"/>
    <w:rsid w:val="0035104A"/>
  </w:style>
  <w:style w:type="character" w:customStyle="1" w:styleId="Heading4Char">
    <w:name w:val="Heading 4 Char"/>
    <w:basedOn w:val="DefaultParagraphFont"/>
    <w:link w:val="Heading4"/>
    <w:uiPriority w:val="9"/>
    <w:semiHidden/>
    <w:rsid w:val="004A43D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4A43D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19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right="0" w:firstLine="0"/>
      <w:jc w:val="left"/>
    </w:pPr>
    <w:rPr>
      <w:rFonts w:ascii="Courier New" w:eastAsia="Times New Roman" w:hAnsi="Courier New" w:cs="Courier New"/>
      <w:color w:val="auto"/>
      <w:sz w:val="20"/>
      <w:szCs w:val="20"/>
      <w:lang w:val="en-Q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192D"/>
    <w:rPr>
      <w:rFonts w:ascii="Courier New" w:eastAsia="Times New Roman" w:hAnsi="Courier New" w:cs="Courier New"/>
      <w:sz w:val="20"/>
      <w:szCs w:val="20"/>
      <w:lang w:val="en-QA"/>
    </w:rPr>
  </w:style>
  <w:style w:type="character" w:customStyle="1" w:styleId="hljs-comment">
    <w:name w:val="hljs-comment"/>
    <w:basedOn w:val="DefaultParagraphFont"/>
    <w:rsid w:val="0034192D"/>
  </w:style>
  <w:style w:type="character" w:customStyle="1" w:styleId="hljs-keyword">
    <w:name w:val="hljs-keyword"/>
    <w:basedOn w:val="DefaultParagraphFont"/>
    <w:rsid w:val="0034192D"/>
  </w:style>
  <w:style w:type="character" w:customStyle="1" w:styleId="hljs-title">
    <w:name w:val="hljs-title"/>
    <w:basedOn w:val="DefaultParagraphFont"/>
    <w:rsid w:val="0034192D"/>
  </w:style>
  <w:style w:type="character" w:customStyle="1" w:styleId="hljs-params">
    <w:name w:val="hljs-params"/>
    <w:basedOn w:val="DefaultParagraphFont"/>
    <w:rsid w:val="0034192D"/>
  </w:style>
  <w:style w:type="character" w:customStyle="1" w:styleId="hljs-attr">
    <w:name w:val="hljs-attr"/>
    <w:basedOn w:val="DefaultParagraphFont"/>
    <w:rsid w:val="0034192D"/>
  </w:style>
  <w:style w:type="character" w:customStyle="1" w:styleId="hljs-number">
    <w:name w:val="hljs-number"/>
    <w:basedOn w:val="DefaultParagraphFont"/>
    <w:rsid w:val="0034192D"/>
  </w:style>
  <w:style w:type="character" w:customStyle="1" w:styleId="hljs-string">
    <w:name w:val="hljs-string"/>
    <w:basedOn w:val="DefaultParagraphFont"/>
    <w:rsid w:val="0034192D"/>
  </w:style>
  <w:style w:type="character" w:customStyle="1" w:styleId="hljs-variable">
    <w:name w:val="hljs-variable"/>
    <w:basedOn w:val="DefaultParagraphFont"/>
    <w:rsid w:val="00341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9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7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7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7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0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1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2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7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42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51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1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3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6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e2203637@student.qu.edu.qa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sa2203149@student.qu.edu.q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2008039@student.qu.edu.qa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1808179@student.qu.edu.q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3</Pages>
  <Words>2153</Words>
  <Characters>1227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Saja Bakhat Elbashir Abdelmalik</cp:lastModifiedBy>
  <cp:revision>13</cp:revision>
  <cp:lastPrinted>2023-05-10T21:01:00Z</cp:lastPrinted>
  <dcterms:created xsi:type="dcterms:W3CDTF">2025-05-11T18:03:00Z</dcterms:created>
  <dcterms:modified xsi:type="dcterms:W3CDTF">2025-05-11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